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E5F00D" w14:textId="1218D4BD" w:rsidR="001B0384" w:rsidRDefault="007862E2">
      <w:r>
        <w:rPr>
          <w:b/>
          <w:bCs/>
        </w:rPr>
        <w:t xml:space="preserve">A </w:t>
      </w:r>
      <w:r w:rsidR="00A32734">
        <w:rPr>
          <w:b/>
          <w:bCs/>
        </w:rPr>
        <w:t>F</w:t>
      </w:r>
      <w:r w:rsidRPr="001F5920">
        <w:rPr>
          <w:b/>
          <w:bCs/>
        </w:rPr>
        <w:t xml:space="preserve">ully </w:t>
      </w:r>
      <w:r w:rsidR="00A32734">
        <w:rPr>
          <w:b/>
          <w:bCs/>
        </w:rPr>
        <w:t>D</w:t>
      </w:r>
      <w:r w:rsidRPr="001F5920">
        <w:rPr>
          <w:b/>
          <w:bCs/>
        </w:rPr>
        <w:t xml:space="preserve">ressed </w:t>
      </w:r>
      <w:r w:rsidR="00A32734">
        <w:rPr>
          <w:b/>
          <w:bCs/>
        </w:rPr>
        <w:t>S</w:t>
      </w:r>
      <w:r w:rsidRPr="001F5920">
        <w:rPr>
          <w:b/>
          <w:bCs/>
        </w:rPr>
        <w:t>cenario</w:t>
      </w:r>
      <w:r w:rsidR="00727545">
        <w:rPr>
          <w:b/>
          <w:bCs/>
        </w:rPr>
        <w:t xml:space="preserve"> </w:t>
      </w:r>
      <w:proofErr w:type="gramStart"/>
      <w:r w:rsidR="00727545">
        <w:rPr>
          <w:b/>
          <w:bCs/>
        </w:rPr>
        <w:t>For</w:t>
      </w:r>
      <w:proofErr w:type="gramEnd"/>
      <w:r w:rsidR="00204C50">
        <w:rPr>
          <w:b/>
          <w:bCs/>
        </w:rPr>
        <w:t xml:space="preserve"> </w:t>
      </w:r>
      <w:r w:rsidR="00C65B7F" w:rsidRPr="00C65B7F">
        <w:rPr>
          <w:b/>
          <w:bCs/>
        </w:rPr>
        <w:t>View Ticket Plans</w:t>
      </w:r>
    </w:p>
    <w:tbl>
      <w:tblPr>
        <w:tblW w:w="9877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97"/>
        <w:gridCol w:w="1440"/>
        <w:gridCol w:w="5940"/>
      </w:tblGrid>
      <w:tr w:rsidR="00DF4256" w:rsidRPr="00442527" w14:paraId="28713D8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C9FE90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Number</w:t>
            </w:r>
          </w:p>
        </w:tc>
        <w:tc>
          <w:tcPr>
            <w:tcW w:w="7380" w:type="dxa"/>
            <w:gridSpan w:val="2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37BD98" w14:textId="317E5CCA" w:rsidR="00DF4256" w:rsidRPr="00960D29" w:rsidRDefault="007E3D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DF4256" w:rsidRPr="00442527" w14:paraId="39D4140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52E8B9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B6B1E9" w14:textId="279F7927" w:rsidR="00DF4256" w:rsidRPr="00960D29" w:rsidRDefault="00C65B7F" w:rsidP="00302DE0">
            <w:pPr>
              <w:rPr>
                <w:rFonts w:cstheme="minorHAnsi"/>
              </w:rPr>
            </w:pPr>
            <w:r w:rsidRPr="00C65B7F">
              <w:rPr>
                <w:rFonts w:cstheme="minorHAnsi"/>
              </w:rPr>
              <w:t>View Ticket Plans</w:t>
            </w:r>
          </w:p>
        </w:tc>
      </w:tr>
      <w:tr w:rsidR="00DF4256" w:rsidRPr="00442527" w14:paraId="4E5119EA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114F53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ummary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1CE383" w14:textId="2CE79359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Customer </w:t>
            </w:r>
            <w:r w:rsidR="006E58AB">
              <w:rPr>
                <w:rFonts w:cstheme="minorHAnsi"/>
              </w:rPr>
              <w:t xml:space="preserve">views </w:t>
            </w:r>
            <w:r w:rsidR="00F516E6">
              <w:rPr>
                <w:rFonts w:cstheme="minorHAnsi"/>
              </w:rPr>
              <w:t>ticket</w:t>
            </w:r>
            <w:r w:rsidR="006E58AB">
              <w:rPr>
                <w:rFonts w:cstheme="minorHAnsi"/>
              </w:rPr>
              <w:t xml:space="preserve"> plans</w:t>
            </w:r>
            <w:r w:rsidR="00F516E6">
              <w:rPr>
                <w:rFonts w:cstheme="minorHAnsi"/>
              </w:rPr>
              <w:t xml:space="preserve"> </w:t>
            </w:r>
            <w:r w:rsidR="004F5B63">
              <w:rPr>
                <w:rFonts w:cstheme="minorHAnsi"/>
              </w:rPr>
              <w:t>using TVM</w:t>
            </w:r>
          </w:p>
        </w:tc>
      </w:tr>
      <w:tr w:rsidR="00DF4256" w:rsidRPr="00442527" w14:paraId="3A77D663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5C13A1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iority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69D75D" w14:textId="7DEE5272" w:rsidR="00DF4256" w:rsidRPr="00960D29" w:rsidRDefault="00A1484D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DF4256" w:rsidRPr="00442527" w14:paraId="225E2C34" w14:textId="77777777" w:rsidTr="0081245E">
        <w:trPr>
          <w:trHeight w:val="46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68785F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econditions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DE9746" w14:textId="34C2685D" w:rsidR="00DF4256" w:rsidRPr="00960D29" w:rsidRDefault="00DF4256" w:rsidP="00302DE0">
            <w:pPr>
              <w:rPr>
                <w:rFonts w:cstheme="minorHAnsi"/>
              </w:rPr>
            </w:pPr>
          </w:p>
        </w:tc>
      </w:tr>
      <w:tr w:rsidR="00DF4256" w:rsidRPr="00442527" w14:paraId="3903BE86" w14:textId="77777777" w:rsidTr="0081245E">
        <w:trPr>
          <w:trHeight w:val="468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D27D37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ostconditions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1A74E8" w14:textId="5A85FA34" w:rsidR="00DF4256" w:rsidRPr="00960D29" w:rsidRDefault="004B0601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Customer </w:t>
            </w:r>
            <w:r w:rsidR="00E13B93">
              <w:rPr>
                <w:rFonts w:cstheme="minorHAnsi"/>
              </w:rPr>
              <w:t xml:space="preserve">has </w:t>
            </w:r>
            <w:r w:rsidR="00B24B89">
              <w:rPr>
                <w:rFonts w:cstheme="minorHAnsi"/>
              </w:rPr>
              <w:t>view</w:t>
            </w:r>
            <w:r w:rsidR="00E13B93">
              <w:rPr>
                <w:rFonts w:cstheme="minorHAnsi"/>
              </w:rPr>
              <w:t>ed</w:t>
            </w:r>
            <w:bookmarkStart w:id="0" w:name="_GoBack"/>
            <w:bookmarkEnd w:id="0"/>
            <w:r w:rsidR="00583F00">
              <w:rPr>
                <w:rFonts w:cstheme="minorHAnsi"/>
              </w:rPr>
              <w:t xml:space="preserve"> different ticket plans</w:t>
            </w:r>
          </w:p>
        </w:tc>
      </w:tr>
      <w:tr w:rsidR="00DF4256" w:rsidRPr="00442527" w14:paraId="38263479" w14:textId="77777777" w:rsidTr="0081245E">
        <w:trPr>
          <w:trHeight w:val="46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B0F72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imary Actor(s)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05FF77" w14:textId="07F739A5" w:rsidR="00DF4256" w:rsidRPr="00960D29" w:rsidRDefault="003B5353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TVM</w:t>
            </w:r>
            <w:r w:rsidR="00DF4256" w:rsidRPr="00960D29">
              <w:rPr>
                <w:rFonts w:cstheme="minorHAnsi"/>
              </w:rPr>
              <w:t xml:space="preserve"> Customer</w:t>
            </w:r>
          </w:p>
        </w:tc>
      </w:tr>
      <w:tr w:rsidR="00DF4256" w:rsidRPr="00442527" w14:paraId="452125DC" w14:textId="77777777" w:rsidTr="0081245E">
        <w:trPr>
          <w:trHeight w:val="468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B7E14C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econdary Actor(s)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4AE432" w14:textId="32AF4419" w:rsidR="00DF4256" w:rsidRPr="00960D29" w:rsidRDefault="00C647BF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Data Store</w:t>
            </w:r>
          </w:p>
        </w:tc>
      </w:tr>
      <w:tr w:rsidR="00DF4256" w:rsidRPr="00442527" w14:paraId="5C952EFE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B63EA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Trigger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8DEBA0" w14:textId="69F0631C" w:rsidR="00DF4256" w:rsidRPr="00960D29" w:rsidRDefault="005C0F84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Customer </w:t>
            </w:r>
            <w:r w:rsidR="00DF4256" w:rsidRPr="00960D29">
              <w:rPr>
                <w:rFonts w:cstheme="minorHAnsi"/>
              </w:rPr>
              <w:t xml:space="preserve">has chosen to </w:t>
            </w:r>
            <w:r w:rsidR="00AC17F3">
              <w:rPr>
                <w:rFonts w:cstheme="minorHAnsi"/>
              </w:rPr>
              <w:t>view</w:t>
            </w:r>
            <w:r w:rsidR="00DC7103">
              <w:rPr>
                <w:rFonts w:cstheme="minorHAnsi"/>
              </w:rPr>
              <w:t xml:space="preserve"> ticket</w:t>
            </w:r>
            <w:r w:rsidR="006F07BF">
              <w:rPr>
                <w:rFonts w:cstheme="minorHAnsi"/>
              </w:rPr>
              <w:t xml:space="preserve"> plans</w:t>
            </w:r>
          </w:p>
        </w:tc>
      </w:tr>
      <w:tr w:rsidR="00DF4256" w:rsidRPr="00442527" w14:paraId="60B7B4CB" w14:textId="77777777" w:rsidTr="0081245E">
        <w:trPr>
          <w:trHeight w:val="46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38A641" w14:textId="66164666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 xml:space="preserve">Main </w:t>
            </w:r>
            <w:r w:rsidR="00A00E57">
              <w:rPr>
                <w:rFonts w:cstheme="minorHAnsi"/>
                <w:b/>
                <w:bCs/>
              </w:rPr>
              <w:t xml:space="preserve">Success </w:t>
            </w:r>
            <w:r w:rsidRPr="00960D29">
              <w:rPr>
                <w:rFonts w:cstheme="minorHAnsi"/>
                <w:b/>
                <w:bCs/>
              </w:rPr>
              <w:t>Scenario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4EFF9A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tep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B097AE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Action</w:t>
            </w:r>
          </w:p>
        </w:tc>
      </w:tr>
      <w:tr w:rsidR="0033262D" w:rsidRPr="00442527" w14:paraId="4DAF82E3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C8DB0F" w14:textId="77777777" w:rsidR="0033262D" w:rsidRPr="00960D29" w:rsidRDefault="0033262D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88CEBA" w14:textId="10F5992A" w:rsidR="0033262D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6F8E36" w14:textId="0F7F5C8B" w:rsidR="0033262D" w:rsidRPr="00960D29" w:rsidRDefault="0033262D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Customer select</w:t>
            </w:r>
            <w:r w:rsidR="00ED058C">
              <w:rPr>
                <w:rFonts w:cstheme="minorHAnsi"/>
                <w:color w:val="000000" w:themeColor="text1"/>
                <w:kern w:val="24"/>
              </w:rPr>
              <w:t>s</w:t>
            </w:r>
            <w:r>
              <w:rPr>
                <w:rFonts w:cstheme="minorHAnsi"/>
                <w:color w:val="000000" w:themeColor="text1"/>
                <w:kern w:val="24"/>
              </w:rPr>
              <w:t xml:space="preserve"> the language</w:t>
            </w:r>
          </w:p>
        </w:tc>
      </w:tr>
      <w:tr w:rsidR="00DF4256" w:rsidRPr="00442527" w14:paraId="2083BD7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9FADA3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D4EA2E" w14:textId="60E30801" w:rsidR="00DF4256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28C7BE" w14:textId="2D72D4A0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</w:t>
            </w:r>
            <w:r w:rsidR="00816458">
              <w:rPr>
                <w:rFonts w:cstheme="minorHAnsi"/>
                <w:color w:val="000000" w:themeColor="text1"/>
                <w:kern w:val="24"/>
              </w:rPr>
              <w:t>asks the ticket type</w:t>
            </w:r>
          </w:p>
        </w:tc>
      </w:tr>
      <w:tr w:rsidR="00DF4256" w:rsidRPr="00442527" w14:paraId="72DB710A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090274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B0161F" w14:textId="05445591" w:rsidR="00DF4256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4D9860" w14:textId="2233DB39" w:rsidR="00DF4256" w:rsidRPr="00960D29" w:rsidRDefault="00993573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  <w:r w:rsidR="00816458">
              <w:rPr>
                <w:rFonts w:cstheme="minorHAnsi"/>
              </w:rPr>
              <w:t>ustomer</w:t>
            </w:r>
            <w:r w:rsidR="000C40AD">
              <w:rPr>
                <w:rFonts w:cstheme="minorHAnsi"/>
              </w:rPr>
              <w:t xml:space="preserve"> selects the ticket type</w:t>
            </w:r>
          </w:p>
        </w:tc>
      </w:tr>
      <w:tr w:rsidR="00DF4256" w:rsidRPr="00442527" w14:paraId="755169E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8C887D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5D06FE" w14:textId="1098C7A3" w:rsidR="00DF4256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E2011C" w14:textId="418E0D91" w:rsidR="00DF4256" w:rsidRPr="00960D29" w:rsidRDefault="000C40AD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displays </w:t>
            </w:r>
            <w:r>
              <w:rPr>
                <w:rFonts w:cstheme="minorHAnsi"/>
                <w:color w:val="000000" w:themeColor="text1"/>
                <w:kern w:val="24"/>
              </w:rPr>
              <w:t>ticket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</w:t>
            </w:r>
            <w:r>
              <w:rPr>
                <w:rFonts w:cstheme="minorHAnsi"/>
                <w:color w:val="000000" w:themeColor="text1"/>
                <w:kern w:val="24"/>
              </w:rPr>
              <w:t>plans</w:t>
            </w:r>
          </w:p>
        </w:tc>
      </w:tr>
      <w:tr w:rsidR="00DF4256" w:rsidRPr="00442527" w14:paraId="098586E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FFEC27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Extensions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139413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tep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2452B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Branching Action</w:t>
            </w:r>
          </w:p>
        </w:tc>
      </w:tr>
      <w:tr w:rsidR="00DF4256" w:rsidRPr="00442527" w14:paraId="5B2FD35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4ECF6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Open Issues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43729C" w14:textId="6DECA728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08AF7" w14:textId="5F30A2B5" w:rsidR="00DF4256" w:rsidRPr="00960D29" w:rsidRDefault="00EC0167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</w:tr>
    </w:tbl>
    <w:p w14:paraId="4A2CBCF5" w14:textId="77777777" w:rsidR="00D4058D" w:rsidRDefault="00D4058D"/>
    <w:sectPr w:rsidR="00D40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ysDQwMrMwMDU2MjdT0lEKTi0uzszPAykwqwUAehoOLCwAAAA="/>
  </w:docVars>
  <w:rsids>
    <w:rsidRoot w:val="0059622E"/>
    <w:rsid w:val="000904C0"/>
    <w:rsid w:val="000A6B2C"/>
    <w:rsid w:val="000C40AD"/>
    <w:rsid w:val="00106664"/>
    <w:rsid w:val="00140756"/>
    <w:rsid w:val="00174AF4"/>
    <w:rsid w:val="0019358C"/>
    <w:rsid w:val="001B0384"/>
    <w:rsid w:val="001B22D7"/>
    <w:rsid w:val="001B5A32"/>
    <w:rsid w:val="001D11BD"/>
    <w:rsid w:val="001F116A"/>
    <w:rsid w:val="00204C50"/>
    <w:rsid w:val="002312F8"/>
    <w:rsid w:val="002D1BDC"/>
    <w:rsid w:val="00317F4D"/>
    <w:rsid w:val="003219C5"/>
    <w:rsid w:val="0033262D"/>
    <w:rsid w:val="00333486"/>
    <w:rsid w:val="00376700"/>
    <w:rsid w:val="003B5353"/>
    <w:rsid w:val="004573F1"/>
    <w:rsid w:val="004B0601"/>
    <w:rsid w:val="004F5B63"/>
    <w:rsid w:val="0050240F"/>
    <w:rsid w:val="0052190D"/>
    <w:rsid w:val="005647C2"/>
    <w:rsid w:val="00583F00"/>
    <w:rsid w:val="00592698"/>
    <w:rsid w:val="0059622E"/>
    <w:rsid w:val="005C0F84"/>
    <w:rsid w:val="005D1165"/>
    <w:rsid w:val="006A7381"/>
    <w:rsid w:val="006E58AB"/>
    <w:rsid w:val="006F07BF"/>
    <w:rsid w:val="006F77DD"/>
    <w:rsid w:val="00710788"/>
    <w:rsid w:val="007155F8"/>
    <w:rsid w:val="00727545"/>
    <w:rsid w:val="007862E2"/>
    <w:rsid w:val="007E3D88"/>
    <w:rsid w:val="0080416F"/>
    <w:rsid w:val="0081245E"/>
    <w:rsid w:val="00816458"/>
    <w:rsid w:val="00840EAB"/>
    <w:rsid w:val="00843C68"/>
    <w:rsid w:val="008A5EF3"/>
    <w:rsid w:val="008B7512"/>
    <w:rsid w:val="00925A65"/>
    <w:rsid w:val="0093002D"/>
    <w:rsid w:val="00931F06"/>
    <w:rsid w:val="00936653"/>
    <w:rsid w:val="00954B0A"/>
    <w:rsid w:val="00993573"/>
    <w:rsid w:val="009F769B"/>
    <w:rsid w:val="00A00E57"/>
    <w:rsid w:val="00A1484D"/>
    <w:rsid w:val="00A32734"/>
    <w:rsid w:val="00A6192B"/>
    <w:rsid w:val="00A72747"/>
    <w:rsid w:val="00A727D9"/>
    <w:rsid w:val="00AA6D0E"/>
    <w:rsid w:val="00AA7B7D"/>
    <w:rsid w:val="00AB3D49"/>
    <w:rsid w:val="00AC17F3"/>
    <w:rsid w:val="00B005CE"/>
    <w:rsid w:val="00B24B89"/>
    <w:rsid w:val="00B250B9"/>
    <w:rsid w:val="00B34D88"/>
    <w:rsid w:val="00B91974"/>
    <w:rsid w:val="00BA337F"/>
    <w:rsid w:val="00C41AAA"/>
    <w:rsid w:val="00C6296F"/>
    <w:rsid w:val="00C647BF"/>
    <w:rsid w:val="00C65B7F"/>
    <w:rsid w:val="00C66ED0"/>
    <w:rsid w:val="00C96A54"/>
    <w:rsid w:val="00CC3FFC"/>
    <w:rsid w:val="00D06315"/>
    <w:rsid w:val="00D4058D"/>
    <w:rsid w:val="00D45F25"/>
    <w:rsid w:val="00D463E0"/>
    <w:rsid w:val="00D6701C"/>
    <w:rsid w:val="00D92A8B"/>
    <w:rsid w:val="00DB7E39"/>
    <w:rsid w:val="00DC7103"/>
    <w:rsid w:val="00DF4256"/>
    <w:rsid w:val="00E13B93"/>
    <w:rsid w:val="00E464AC"/>
    <w:rsid w:val="00E50BBF"/>
    <w:rsid w:val="00E96F88"/>
    <w:rsid w:val="00EC0167"/>
    <w:rsid w:val="00ED058C"/>
    <w:rsid w:val="00ED2224"/>
    <w:rsid w:val="00ED2CD4"/>
    <w:rsid w:val="00F516E6"/>
    <w:rsid w:val="00F76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D4470"/>
  <w15:chartTrackingRefBased/>
  <w15:docId w15:val="{FDE4E22E-8071-4A26-BA36-25B9FD60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2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az Keshmirpour</dc:creator>
  <cp:keywords/>
  <dc:description/>
  <cp:lastModifiedBy>Mehrnaz Keshmirpour</cp:lastModifiedBy>
  <cp:revision>94</cp:revision>
  <dcterms:created xsi:type="dcterms:W3CDTF">2019-09-30T03:50:00Z</dcterms:created>
  <dcterms:modified xsi:type="dcterms:W3CDTF">2019-10-01T00:04:00Z</dcterms:modified>
</cp:coreProperties>
</file>